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6409E9E8" w:rsidR="00702073" w:rsidRDefault="00D438EB">
      <w:pPr>
        <w:pStyle w:val="Heading2"/>
      </w:pPr>
      <w:r>
        <w:t xml:space="preserve">UE </w:t>
      </w:r>
      <w:r w:rsidR="00694F1D">
        <w:t>Phase Noise Models</w:t>
      </w:r>
      <w:r w:rsidR="000A156D">
        <w:t xml:space="preserve"> for use in RAN4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DD286DC" w14:textId="77777777" w:rsidR="008D669B" w:rsidRDefault="008D669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TR 38.803 ex 2</w:t>
            </w:r>
          </w:p>
          <w:p w14:paraId="67843DA1" w14:textId="1B3A45B7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3GPP</w:t>
            </w:r>
          </w:p>
        </w:tc>
        <w:tc>
          <w:tcPr>
            <w:tcW w:w="2880" w:type="dxa"/>
          </w:tcPr>
          <w:p w14:paraId="4EAE1190" w14:textId="77777777" w:rsidR="008D669B" w:rsidRDefault="008D669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6533</w:t>
            </w:r>
          </w:p>
          <w:p w14:paraId="221840DE" w14:textId="14D2F347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4E978253" w14:textId="26D778B3" w:rsidR="008D669B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4976</w:t>
            </w:r>
          </w:p>
          <w:p w14:paraId="573D439F" w14:textId="6CC69BDA" w:rsidR="00B95928" w:rsidRDefault="00B95928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0D428174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A</w:t>
            </w:r>
          </w:p>
        </w:tc>
        <w:tc>
          <w:tcPr>
            <w:tcW w:w="2880" w:type="dxa"/>
          </w:tcPr>
          <w:p w14:paraId="69AF93A2" w14:textId="6911CBD8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2764AF11" w14:textId="4C1150CE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0FBF8A51" w14:textId="4F55C83A" w:rsidR="00D877F0" w:rsidRDefault="00D877F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4900DC6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2880" w:type="dxa"/>
          </w:tcPr>
          <w:p w14:paraId="5D3F2127" w14:textId="6575B2DF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Position on use in RAN4 </w:t>
            </w:r>
          </w:p>
        </w:tc>
        <w:tc>
          <w:tcPr>
            <w:tcW w:w="2880" w:type="dxa"/>
          </w:tcPr>
          <w:p w14:paraId="76F64594" w14:textId="566E6DC3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59E7BF1E" w14:textId="28EF274C" w:rsidR="008D669B" w:rsidRDefault="00D877F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1BFA1CD2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</w:tbl>
    <w:p w14:paraId="3C7A4F3F" w14:textId="349CB279" w:rsidR="00E317FC" w:rsidRDefault="00E317FC" w:rsidP="008D669B">
      <w:pPr>
        <w:rPr>
          <w:lang w:val="sv-SE" w:eastAsia="zh-CN"/>
        </w:rPr>
      </w:pPr>
    </w:p>
    <w:p w14:paraId="6567C4BD" w14:textId="4A4356E7" w:rsidR="00D877F0" w:rsidRDefault="00D877F0" w:rsidP="00D877F0">
      <w:pPr>
        <w:pStyle w:val="Heading2"/>
      </w:pPr>
      <w:r>
        <w:t>BS Phase Noise Models</w:t>
      </w:r>
      <w:r w:rsidR="000A156D">
        <w:t xml:space="preserve"> for use in RAN4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D877F0" w14:paraId="7340D190" w14:textId="77777777" w:rsidTr="001B5F0E">
        <w:tc>
          <w:tcPr>
            <w:tcW w:w="1371" w:type="dxa"/>
          </w:tcPr>
          <w:p w14:paraId="5E13EE14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3DA14EE1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TR 38.803 ex 2</w:t>
            </w:r>
          </w:p>
          <w:p w14:paraId="705BF0DE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3GPP</w:t>
            </w:r>
          </w:p>
        </w:tc>
        <w:tc>
          <w:tcPr>
            <w:tcW w:w="2880" w:type="dxa"/>
          </w:tcPr>
          <w:p w14:paraId="12345A67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6533</w:t>
            </w:r>
          </w:p>
          <w:p w14:paraId="7D7CEEAA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3CDCFA6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4976</w:t>
            </w:r>
          </w:p>
          <w:p w14:paraId="047E1037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</w:tr>
      <w:tr w:rsidR="00D877F0" w14:paraId="22157B69" w14:textId="77777777" w:rsidTr="001B5F0E">
        <w:tc>
          <w:tcPr>
            <w:tcW w:w="1371" w:type="dxa"/>
          </w:tcPr>
          <w:p w14:paraId="18B47B6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A</w:t>
            </w:r>
          </w:p>
        </w:tc>
        <w:tc>
          <w:tcPr>
            <w:tcW w:w="2880" w:type="dxa"/>
          </w:tcPr>
          <w:p w14:paraId="5EEDC14E" w14:textId="363183FF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621DA659" w14:textId="32A0FC5A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26839C72" w14:textId="7B7DECB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</w:tr>
      <w:tr w:rsidR="00D877F0" w14:paraId="1EC95918" w14:textId="77777777" w:rsidTr="001B5F0E">
        <w:tc>
          <w:tcPr>
            <w:tcW w:w="1371" w:type="dxa"/>
          </w:tcPr>
          <w:p w14:paraId="2D2C3540" w14:textId="77777777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2880" w:type="dxa"/>
          </w:tcPr>
          <w:p w14:paraId="1403A461" w14:textId="668C1D0B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6AC5E5B1" w14:textId="34488B45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  <w:tc>
          <w:tcPr>
            <w:tcW w:w="2880" w:type="dxa"/>
          </w:tcPr>
          <w:p w14:paraId="4509A9F1" w14:textId="28EF11C2" w:rsidR="00D877F0" w:rsidRDefault="00D877F0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</w:t>
            </w:r>
          </w:p>
        </w:tc>
      </w:tr>
      <w:tr w:rsidR="00D877F0" w14:paraId="7C046DB2" w14:textId="77777777" w:rsidTr="001B5F0E">
        <w:tc>
          <w:tcPr>
            <w:tcW w:w="1371" w:type="dxa"/>
          </w:tcPr>
          <w:p w14:paraId="2D6BBFB1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19A5B834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59860A3" w14:textId="77777777" w:rsidR="00D877F0" w:rsidRDefault="00D877F0" w:rsidP="00881F41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41BFF41A" w14:textId="77777777" w:rsidR="00D877F0" w:rsidRDefault="00D877F0" w:rsidP="00881F41">
            <w:pPr>
              <w:rPr>
                <w:lang w:val="sv-SE" w:eastAsia="zh-CN"/>
              </w:rPr>
            </w:pPr>
          </w:p>
        </w:tc>
      </w:tr>
    </w:tbl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5711F4B4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>WF on 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Pr="00E317FC">
        <w:rPr>
          <w:highlight w:val="green"/>
          <w:lang w:val="sv-SE" w:eastAsia="zh-CN"/>
        </w:rPr>
        <w:t>TBD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lastRenderedPageBreak/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 B</w:t>
            </w:r>
          </w:p>
        </w:tc>
        <w:tc>
          <w:tcPr>
            <w:tcW w:w="7894" w:type="dxa"/>
          </w:tcPr>
          <w:p w14:paraId="6D67C250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osition on use in RAN4 and in LSout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77777777" w:rsidR="00164BF6" w:rsidRDefault="00164BF6" w:rsidP="00881F41">
            <w:pPr>
              <w:rPr>
                <w:lang w:val="sv-SE" w:eastAsia="zh-CN"/>
              </w:rPr>
            </w:pPr>
          </w:p>
        </w:tc>
        <w:tc>
          <w:tcPr>
            <w:tcW w:w="7894" w:type="dxa"/>
          </w:tcPr>
          <w:p w14:paraId="555133C9" w14:textId="77777777" w:rsidR="00164BF6" w:rsidRDefault="00164BF6" w:rsidP="00881F41">
            <w:pPr>
              <w:rPr>
                <w:lang w:val="sv-SE" w:eastAsia="zh-CN"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6C33DBC4" w14:textId="65A2B6C6" w:rsidR="00E317FC" w:rsidRDefault="00E317FC" w:rsidP="00164BF6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Pr="00E317FC">
        <w:rPr>
          <w:highlight w:val="green"/>
          <w:lang w:val="sv-SE" w:eastAsia="zh-CN"/>
        </w:rPr>
        <w:t>TBD</w:t>
      </w:r>
    </w:p>
    <w:p w14:paraId="5726A12A" w14:textId="0001BC2D" w:rsidR="008D669B" w:rsidRDefault="008D669B" w:rsidP="008D669B">
      <w:pPr>
        <w:rPr>
          <w:lang w:val="sv-SE" w:eastAsia="zh-CN"/>
        </w:rPr>
      </w:pPr>
    </w:p>
    <w:p w14:paraId="5D9CBDBF" w14:textId="61283974" w:rsidR="008D669B" w:rsidRDefault="008D669B" w:rsidP="008D669B">
      <w:pPr>
        <w:rPr>
          <w:lang w:val="sv-SE" w:eastAsia="zh-CN"/>
        </w:rPr>
      </w:pPr>
    </w:p>
    <w:p w14:paraId="5F310283" w14:textId="77777777" w:rsidR="008D669B" w:rsidRPr="008D669B" w:rsidRDefault="008D669B" w:rsidP="008D669B">
      <w:pPr>
        <w:rPr>
          <w:lang w:val="sv-SE" w:eastAsia="zh-CN"/>
        </w:rPr>
      </w:pPr>
    </w:p>
    <w:p w14:paraId="6EC0524F" w14:textId="77777777" w:rsidR="00702073" w:rsidRDefault="00702073"/>
    <w:p w14:paraId="1FF520C0" w14:textId="77777777" w:rsidR="00702073" w:rsidRDefault="00702073">
      <w:pPr>
        <w:rPr>
          <w:color w:val="0070C0"/>
          <w:lang w:val="en-US" w:eastAsia="zh-CN"/>
        </w:rPr>
      </w:pPr>
    </w:p>
    <w:p w14:paraId="25E82962" w14:textId="77777777" w:rsidR="00702073" w:rsidRDefault="00702073">
      <w:pPr>
        <w:rPr>
          <w:color w:val="0070C0"/>
          <w:lang w:val="en-US" w:eastAsia="zh-CN"/>
        </w:rPr>
      </w:pPr>
    </w:p>
    <w:p w14:paraId="25105D7E" w14:textId="77777777" w:rsidR="00702073" w:rsidRDefault="00702073"/>
    <w:p w14:paraId="63EF9441" w14:textId="77777777" w:rsidR="00702073" w:rsidRDefault="00702073">
      <w:pPr>
        <w:rPr>
          <w:lang w:val="en-US" w:eastAsia="zh-CN"/>
        </w:rPr>
      </w:pPr>
    </w:p>
    <w:p w14:paraId="791768C9" w14:textId="77777777" w:rsidR="00702073" w:rsidRPr="00481C2D" w:rsidRDefault="00702073">
      <w:pPr>
        <w:rPr>
          <w:lang w:val="en-US" w:eastAsia="zh-CN"/>
        </w:rPr>
      </w:pPr>
    </w:p>
    <w:p w14:paraId="121BEBCC" w14:textId="77777777" w:rsidR="00702073" w:rsidRPr="00481C2D" w:rsidRDefault="00702073">
      <w:pPr>
        <w:rPr>
          <w:rFonts w:ascii="Arial" w:hAnsi="Arial"/>
          <w:lang w:val="en-US" w:eastAsia="zh-CN"/>
        </w:rPr>
      </w:pPr>
    </w:p>
    <w:sectPr w:rsidR="00702073" w:rsidRPr="00481C2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EFDD1" w14:textId="77777777" w:rsidR="008D669B" w:rsidRDefault="008D669B" w:rsidP="002A45DC">
      <w:pPr>
        <w:spacing w:after="0" w:line="240" w:lineRule="auto"/>
      </w:pPr>
      <w:r>
        <w:separator/>
      </w:r>
    </w:p>
  </w:endnote>
  <w:endnote w:type="continuationSeparator" w:id="0">
    <w:p w14:paraId="033F02D9" w14:textId="77777777" w:rsidR="008D669B" w:rsidRDefault="008D669B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00000003" w:usb1="08070000" w:usb2="00000010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47752" w14:textId="77777777" w:rsidR="008D669B" w:rsidRDefault="008D669B" w:rsidP="002A45DC">
      <w:pPr>
        <w:spacing w:after="0" w:line="240" w:lineRule="auto"/>
      </w:pPr>
      <w:r>
        <w:separator/>
      </w:r>
    </w:p>
  </w:footnote>
  <w:footnote w:type="continuationSeparator" w:id="0">
    <w:p w14:paraId="0308545E" w14:textId="77777777" w:rsidR="008D669B" w:rsidRDefault="008D669B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D4C"/>
    <w:rsid w:val="00183F6D"/>
    <w:rsid w:val="001849A8"/>
    <w:rsid w:val="00185F37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60D7"/>
    <w:rsid w:val="00336697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6C6E"/>
    <w:rsid w:val="0055705F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6A8F"/>
    <w:rsid w:val="00997C75"/>
    <w:rsid w:val="009A1DBF"/>
    <w:rsid w:val="009A217F"/>
    <w:rsid w:val="009A68E6"/>
    <w:rsid w:val="009A7598"/>
    <w:rsid w:val="009B1DF8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56DC"/>
    <w:rsid w:val="00C07789"/>
    <w:rsid w:val="00C1329B"/>
    <w:rsid w:val="00C20F17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4156"/>
    <w:rsid w:val="00D015B3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FAE3D1-20AE-4AA6-A12C-C9DA0BB336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Phil Coan</cp:lastModifiedBy>
  <cp:revision>2</cp:revision>
  <cp:lastPrinted>2019-04-25T01:09:00Z</cp:lastPrinted>
  <dcterms:created xsi:type="dcterms:W3CDTF">2020-11-10T10:34:00Z</dcterms:created>
  <dcterms:modified xsi:type="dcterms:W3CDTF">2020-11-1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